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15D2E" w14:textId="77777777" w:rsidR="0050178B" w:rsidRPr="00903E22" w:rsidRDefault="0050178B" w:rsidP="0050178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Students learn in a variety of settings and environments. Group learning creates an environment of engagement and motivation. It gives students a chance to learn from each other in a cooperative learning setting.</w:t>
      </w:r>
    </w:p>
    <w:p w14:paraId="53006A2D" w14:textId="77777777" w:rsidR="0050178B" w:rsidRPr="00903E22" w:rsidRDefault="0050178B" w:rsidP="0050178B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1: Classroom Design</w:t>
      </w:r>
    </w:p>
    <w:p w14:paraId="51F63097" w14:textId="77777777" w:rsidR="0050178B" w:rsidRPr="00903E22" w:rsidRDefault="0050178B" w:rsidP="0050178B">
      <w:pPr>
        <w:shd w:val="clear" w:color="auto" w:fill="FFFFFF"/>
        <w:spacing w:before="100" w:beforeAutospacing="1" w:after="10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color w:val="414141"/>
          <w:spacing w:val="2"/>
        </w:rPr>
        <w:t>Based on your own research, select a digital tool or other appropriate strategy to create and design your own classroom. Your design should focus on group and cooperative learning in the classroom environment and include:</w:t>
      </w:r>
    </w:p>
    <w:p w14:paraId="6CB2EE70" w14:textId="77777777" w:rsidR="0050178B" w:rsidRPr="00903E22" w:rsidRDefault="0050178B" w:rsidP="0050178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The layout of the classroom.</w:t>
      </w:r>
    </w:p>
    <w:p w14:paraId="277239DF" w14:textId="77777777" w:rsidR="0050178B" w:rsidRPr="00903E22" w:rsidRDefault="0050178B" w:rsidP="0050178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 xml:space="preserve">Where the desks/tables will </w:t>
      </w:r>
      <w:proofErr w:type="gramStart"/>
      <w:r w:rsidRPr="00903E22">
        <w:rPr>
          <w:rFonts w:eastAsia="Times New Roman"/>
          <w:color w:val="212121"/>
          <w:spacing w:val="2"/>
        </w:rPr>
        <w:t>be placed</w:t>
      </w:r>
      <w:proofErr w:type="gramEnd"/>
      <w:r w:rsidRPr="00903E22">
        <w:rPr>
          <w:rFonts w:eastAsia="Times New Roman"/>
          <w:color w:val="212121"/>
          <w:spacing w:val="2"/>
        </w:rPr>
        <w:t xml:space="preserve"> to facilitate group learning.</w:t>
      </w:r>
    </w:p>
    <w:p w14:paraId="6422EB2A" w14:textId="77777777" w:rsidR="0050178B" w:rsidRPr="00903E22" w:rsidRDefault="0050178B" w:rsidP="0050178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eastAsia="Times New Roman"/>
          <w:color w:val="212121"/>
          <w:spacing w:val="2"/>
        </w:rPr>
      </w:pPr>
      <w:r w:rsidRPr="00903E22">
        <w:rPr>
          <w:rFonts w:eastAsia="Times New Roman"/>
          <w:color w:val="212121"/>
          <w:spacing w:val="2"/>
        </w:rPr>
        <w:t>Where the technology will be located so students with diverse needs have equitable access.</w:t>
      </w:r>
    </w:p>
    <w:p w14:paraId="2AA48B37" w14:textId="77777777" w:rsidR="0050178B" w:rsidRPr="00903E22" w:rsidRDefault="0050178B" w:rsidP="0050178B">
      <w:pPr>
        <w:shd w:val="clear" w:color="auto" w:fill="FFFFFF"/>
        <w:spacing w:beforeAutospacing="1" w:after="0" w:afterAutospacing="1" w:line="360" w:lineRule="atLeast"/>
        <w:textAlignment w:val="baseline"/>
        <w:rPr>
          <w:rFonts w:eastAsia="Times New Roman"/>
          <w:color w:val="414141"/>
          <w:spacing w:val="2"/>
        </w:rPr>
      </w:pPr>
      <w:r w:rsidRPr="00903E22">
        <w:rPr>
          <w:rFonts w:eastAsia="Times New Roman"/>
          <w:b/>
          <w:bCs/>
          <w:i/>
          <w:iCs/>
          <w:color w:val="414141"/>
          <w:spacing w:val="2"/>
          <w:bdr w:val="none" w:sz="0" w:space="0" w:color="auto" w:frame="1"/>
        </w:rPr>
        <w:t>Part 2: Group Learning Reflection</w:t>
      </w:r>
    </w:p>
    <w:p w14:paraId="171FF7EE" w14:textId="77777777" w:rsidR="00964E27" w:rsidRDefault="00964E27"/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40BF5"/>
    <w:multiLevelType w:val="multilevel"/>
    <w:tmpl w:val="E016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3659D4"/>
    <w:multiLevelType w:val="multilevel"/>
    <w:tmpl w:val="EC588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120F69"/>
    <w:multiLevelType w:val="multilevel"/>
    <w:tmpl w:val="D062D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sDQ0NzAxs7AwMDZT0lEKTi0uzszPAykwrAUAX63GjywAAAA="/>
  </w:docVars>
  <w:rsids>
    <w:rsidRoot w:val="000B5424"/>
    <w:rsid w:val="000B5424"/>
    <w:rsid w:val="00487F51"/>
    <w:rsid w:val="004F6D24"/>
    <w:rsid w:val="0050178B"/>
    <w:rsid w:val="006041F9"/>
    <w:rsid w:val="006A53F1"/>
    <w:rsid w:val="008702FF"/>
    <w:rsid w:val="00964E27"/>
    <w:rsid w:val="00BF67AC"/>
    <w:rsid w:val="00D86B3D"/>
    <w:rsid w:val="00F3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DC13"/>
  <w15:chartTrackingRefBased/>
  <w15:docId w15:val="{C05CD38D-1E60-483C-9E06-FCD015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7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1T07:43:00Z</dcterms:created>
  <dcterms:modified xsi:type="dcterms:W3CDTF">2021-11-11T07:43:00Z</dcterms:modified>
</cp:coreProperties>
</file>